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C558F8" w14:textId="77777777" w:rsidR="00FE4124" w:rsidRDefault="00FE4124" w:rsidP="00FE4124">
      <w:pPr>
        <w:spacing w:after="0" w:line="240" w:lineRule="auto"/>
        <w:jc w:val="center"/>
        <w:rPr>
          <w:rFonts w:cstheme="minorBidi"/>
          <w:sz w:val="18"/>
          <w:szCs w:val="18"/>
        </w:rPr>
      </w:pPr>
      <w:bookmarkStart w:id="0" w:name="_Hlk503170305"/>
      <w:bookmarkStart w:id="1" w:name="_Hlk493054601"/>
      <w:bookmarkStart w:id="2" w:name="_Hlk510504297"/>
      <w:bookmarkStart w:id="3" w:name="_Hlk519086632"/>
      <w:bookmarkStart w:id="4" w:name="_Hlk527954480"/>
      <w:bookmarkStart w:id="5" w:name="_Hlk13718536"/>
    </w:p>
    <w:p w14:paraId="60F2F6FC" w14:textId="73062B56" w:rsidR="00FE4124" w:rsidRPr="001C4E0C" w:rsidRDefault="00FE4124" w:rsidP="00FE4124">
      <w:pPr>
        <w:spacing w:after="0" w:line="240" w:lineRule="auto"/>
        <w:jc w:val="center"/>
        <w:rPr>
          <w:rFonts w:cstheme="minorBidi"/>
        </w:rPr>
      </w:pPr>
      <w:r>
        <w:rPr>
          <w:rFonts w:cstheme="minorBidi"/>
        </w:rPr>
        <w:t xml:space="preserve">August </w:t>
      </w:r>
      <w:r w:rsidR="00D72FAC">
        <w:rPr>
          <w:rFonts w:cstheme="minorBidi"/>
        </w:rPr>
        <w:t>14</w:t>
      </w:r>
      <w:r w:rsidRPr="001C4E0C">
        <w:rPr>
          <w:rFonts w:cstheme="minorBidi"/>
        </w:rPr>
        <w:t>, 2010 9:00 AM</w:t>
      </w:r>
    </w:p>
    <w:p w14:paraId="63FA1A08" w14:textId="77777777" w:rsidR="00FE4124" w:rsidRPr="001C4E0C" w:rsidRDefault="00FE4124" w:rsidP="00FE4124">
      <w:pPr>
        <w:spacing w:after="0" w:line="240" w:lineRule="auto"/>
        <w:jc w:val="center"/>
        <w:rPr>
          <w:rFonts w:cstheme="minorBidi"/>
        </w:rPr>
      </w:pPr>
      <w:r w:rsidRPr="001C4E0C">
        <w:rPr>
          <w:rFonts w:cstheme="minorBidi"/>
        </w:rPr>
        <w:t>Grand Gateway - Conference Room</w:t>
      </w:r>
    </w:p>
    <w:p w14:paraId="0CC581BF" w14:textId="77777777" w:rsidR="00FE4124" w:rsidRPr="001C4E0C" w:rsidRDefault="00FE4124" w:rsidP="00FE4124">
      <w:pPr>
        <w:spacing w:after="0" w:line="240" w:lineRule="auto"/>
        <w:jc w:val="center"/>
        <w:rPr>
          <w:rFonts w:cstheme="minorBidi"/>
        </w:rPr>
      </w:pPr>
      <w:r w:rsidRPr="001C4E0C">
        <w:rPr>
          <w:rFonts w:cstheme="minorBidi"/>
        </w:rPr>
        <w:t>333 Oak Street</w:t>
      </w:r>
    </w:p>
    <w:p w14:paraId="100F31E4" w14:textId="77777777" w:rsidR="00FE4124" w:rsidRPr="001C4E0C" w:rsidRDefault="00FE4124" w:rsidP="00FE4124">
      <w:pPr>
        <w:spacing w:after="0" w:line="240" w:lineRule="auto"/>
        <w:jc w:val="center"/>
        <w:rPr>
          <w:rFonts w:cstheme="minorBidi"/>
        </w:rPr>
      </w:pPr>
      <w:r w:rsidRPr="001C4E0C">
        <w:rPr>
          <w:rFonts w:cstheme="minorBidi"/>
        </w:rPr>
        <w:t>Big Cabin, OK 74332</w:t>
      </w:r>
    </w:p>
    <w:p w14:paraId="31F99F77" w14:textId="77777777" w:rsidR="00FE4124" w:rsidRPr="00041E27" w:rsidRDefault="00FE4124" w:rsidP="00FE4124">
      <w:pPr>
        <w:spacing w:after="0" w:line="240" w:lineRule="auto"/>
        <w:ind w:left="2160" w:firstLine="720"/>
        <w:rPr>
          <w:rFonts w:cstheme="minorBidi"/>
          <w:sz w:val="18"/>
          <w:szCs w:val="18"/>
        </w:rPr>
      </w:pPr>
    </w:p>
    <w:tbl>
      <w:tblPr>
        <w:tblStyle w:val="TableGrid"/>
        <w:tblW w:w="10399" w:type="dxa"/>
        <w:tblInd w:w="-185" w:type="dxa"/>
        <w:tblLook w:val="04A0" w:firstRow="1" w:lastRow="0" w:firstColumn="1" w:lastColumn="0" w:noHBand="0" w:noVBand="1"/>
      </w:tblPr>
      <w:tblGrid>
        <w:gridCol w:w="6947"/>
        <w:gridCol w:w="3452"/>
      </w:tblGrid>
      <w:tr w:rsidR="00FE4124" w:rsidRPr="00041E27" w14:paraId="2C114865" w14:textId="77777777" w:rsidTr="007B67D2">
        <w:trPr>
          <w:trHeight w:val="306"/>
        </w:trPr>
        <w:tc>
          <w:tcPr>
            <w:tcW w:w="10399" w:type="dxa"/>
            <w:gridSpan w:val="2"/>
            <w:shd w:val="clear" w:color="auto" w:fill="4472C4" w:themeFill="accent1"/>
          </w:tcPr>
          <w:p w14:paraId="50677571" w14:textId="77777777" w:rsidR="00FE4124" w:rsidRPr="00041E27" w:rsidRDefault="00FE4124" w:rsidP="007B67D2">
            <w:pPr>
              <w:jc w:val="center"/>
              <w:rPr>
                <w:sz w:val="28"/>
                <w:szCs w:val="28"/>
              </w:rPr>
            </w:pPr>
            <w:r w:rsidRPr="00041E27">
              <w:rPr>
                <w:sz w:val="28"/>
                <w:szCs w:val="28"/>
              </w:rPr>
              <w:t>NEWDB Meeting Agenda</w:t>
            </w:r>
          </w:p>
        </w:tc>
      </w:tr>
      <w:tr w:rsidR="00FE4124" w:rsidRPr="00041E27" w14:paraId="09338900" w14:textId="77777777" w:rsidTr="007B67D2">
        <w:trPr>
          <w:trHeight w:val="289"/>
        </w:trPr>
        <w:tc>
          <w:tcPr>
            <w:tcW w:w="6947" w:type="dxa"/>
          </w:tcPr>
          <w:p w14:paraId="2E130417" w14:textId="78C6DDE4" w:rsidR="002A1539" w:rsidRPr="00D71AAC" w:rsidRDefault="00FE4124" w:rsidP="002A1539">
            <w:pPr>
              <w:numPr>
                <w:ilvl w:val="0"/>
                <w:numId w:val="1"/>
              </w:numPr>
              <w:contextualSpacing/>
            </w:pPr>
            <w:r w:rsidRPr="00FA3180">
              <w:t xml:space="preserve">Welcome and Introductions </w:t>
            </w:r>
          </w:p>
        </w:tc>
        <w:tc>
          <w:tcPr>
            <w:tcW w:w="3452" w:type="dxa"/>
          </w:tcPr>
          <w:p w14:paraId="2A909F14" w14:textId="466C2AD7" w:rsidR="00FE4124" w:rsidRPr="00FA3180" w:rsidRDefault="0064435C" w:rsidP="007B67D2">
            <w:pPr>
              <w:ind w:left="1020"/>
            </w:pPr>
            <w:r>
              <w:t>Heather Smoot</w:t>
            </w:r>
          </w:p>
        </w:tc>
      </w:tr>
      <w:tr w:rsidR="00FE4124" w:rsidRPr="00041E27" w14:paraId="65EF16A5" w14:textId="77777777" w:rsidTr="007B67D2">
        <w:trPr>
          <w:trHeight w:val="289"/>
        </w:trPr>
        <w:tc>
          <w:tcPr>
            <w:tcW w:w="6947" w:type="dxa"/>
          </w:tcPr>
          <w:p w14:paraId="191B8A76" w14:textId="0220951C" w:rsidR="00FE4124" w:rsidRPr="00FA3180" w:rsidRDefault="00FE4124" w:rsidP="007B67D2">
            <w:pPr>
              <w:numPr>
                <w:ilvl w:val="0"/>
                <w:numId w:val="1"/>
              </w:numPr>
              <w:contextualSpacing/>
            </w:pPr>
            <w:r w:rsidRPr="001C4E0C">
              <w:t xml:space="preserve">Presentation: </w:t>
            </w:r>
          </w:p>
        </w:tc>
        <w:tc>
          <w:tcPr>
            <w:tcW w:w="3452" w:type="dxa"/>
          </w:tcPr>
          <w:p w14:paraId="7B617C6B" w14:textId="5D7D1A60" w:rsidR="00FE4124" w:rsidRPr="00FA3180" w:rsidRDefault="00FE4124" w:rsidP="007B67D2">
            <w:pPr>
              <w:ind w:left="1020"/>
            </w:pPr>
            <w:r>
              <w:t>Lori Nichols, American Castings</w:t>
            </w:r>
          </w:p>
        </w:tc>
      </w:tr>
      <w:tr w:rsidR="00FE4124" w:rsidRPr="00041E27" w14:paraId="6C3245C2" w14:textId="77777777" w:rsidTr="007B67D2">
        <w:trPr>
          <w:trHeight w:val="289"/>
        </w:trPr>
        <w:tc>
          <w:tcPr>
            <w:tcW w:w="6947" w:type="dxa"/>
          </w:tcPr>
          <w:p w14:paraId="2044A8DC" w14:textId="46A66364" w:rsidR="00FE4124" w:rsidRPr="00C12B81" w:rsidRDefault="00FE4124" w:rsidP="00C12B81">
            <w:pPr>
              <w:pStyle w:val="ListParagraph"/>
              <w:numPr>
                <w:ilvl w:val="0"/>
                <w:numId w:val="4"/>
              </w:numPr>
              <w:tabs>
                <w:tab w:val="left" w:pos="1440"/>
                <w:tab w:val="left" w:pos="8753"/>
              </w:tabs>
            </w:pPr>
            <w:r w:rsidRPr="00C12B81">
              <w:t>Consent Agenda:</w:t>
            </w:r>
          </w:p>
          <w:p w14:paraId="0CF6151F" w14:textId="77777777" w:rsidR="00AC54FD" w:rsidRPr="00FA3180" w:rsidRDefault="00AC54FD" w:rsidP="00C12B81">
            <w:pPr>
              <w:numPr>
                <w:ilvl w:val="0"/>
                <w:numId w:val="2"/>
              </w:numPr>
              <w:tabs>
                <w:tab w:val="left" w:pos="1440"/>
                <w:tab w:val="left" w:pos="8753"/>
              </w:tabs>
              <w:contextualSpacing/>
            </w:pPr>
            <w:bookmarkStart w:id="6" w:name="_Hlk517331761"/>
            <w:r>
              <w:t>May 8, 2019</w:t>
            </w:r>
            <w:r w:rsidRPr="00FA3180">
              <w:t xml:space="preserve"> Minutes</w:t>
            </w:r>
          </w:p>
          <w:bookmarkEnd w:id="6"/>
          <w:p w14:paraId="5794FA0A" w14:textId="62C59CDB" w:rsidR="00AC54FD" w:rsidRDefault="00AC54FD" w:rsidP="00C12B81">
            <w:pPr>
              <w:numPr>
                <w:ilvl w:val="0"/>
                <w:numId w:val="2"/>
              </w:numPr>
              <w:tabs>
                <w:tab w:val="left" w:pos="1440"/>
                <w:tab w:val="left" w:pos="8753"/>
              </w:tabs>
              <w:contextualSpacing/>
            </w:pPr>
            <w:r>
              <w:t>Code of Conduct/Conflict of Interest</w:t>
            </w:r>
            <w:r w:rsidR="005C5390">
              <w:t xml:space="preserve"> </w:t>
            </w:r>
          </w:p>
          <w:p w14:paraId="09492732" w14:textId="5DB31A24" w:rsidR="00AC54FD" w:rsidRDefault="00AC54FD" w:rsidP="00C12B81">
            <w:pPr>
              <w:numPr>
                <w:ilvl w:val="0"/>
                <w:numId w:val="2"/>
              </w:numPr>
              <w:tabs>
                <w:tab w:val="left" w:pos="1440"/>
                <w:tab w:val="left" w:pos="8753"/>
              </w:tabs>
              <w:contextualSpacing/>
            </w:pPr>
            <w:r>
              <w:t xml:space="preserve">Data Integrity Policy </w:t>
            </w:r>
          </w:p>
          <w:p w14:paraId="5519C3E2" w14:textId="077F9FD1" w:rsidR="00416A53" w:rsidRDefault="00416A53" w:rsidP="00C12B81">
            <w:pPr>
              <w:numPr>
                <w:ilvl w:val="0"/>
                <w:numId w:val="2"/>
              </w:numPr>
              <w:tabs>
                <w:tab w:val="left" w:pos="1440"/>
                <w:tab w:val="left" w:pos="8753"/>
              </w:tabs>
              <w:contextualSpacing/>
            </w:pPr>
            <w:r>
              <w:t>Monitoring Policy</w:t>
            </w:r>
          </w:p>
          <w:p w14:paraId="56715DFD" w14:textId="77777777" w:rsidR="00AC54FD" w:rsidRDefault="00AC54FD" w:rsidP="00C12B81">
            <w:pPr>
              <w:numPr>
                <w:ilvl w:val="0"/>
                <w:numId w:val="2"/>
              </w:numPr>
              <w:tabs>
                <w:tab w:val="left" w:pos="1440"/>
                <w:tab w:val="left" w:pos="8753"/>
              </w:tabs>
              <w:contextualSpacing/>
            </w:pPr>
            <w:r>
              <w:t>Personnel Policy</w:t>
            </w:r>
          </w:p>
          <w:p w14:paraId="562F8EEC" w14:textId="43CA8F7D" w:rsidR="00AC54FD" w:rsidRPr="00D819C5" w:rsidRDefault="00AC54FD" w:rsidP="00C12B81">
            <w:pPr>
              <w:numPr>
                <w:ilvl w:val="0"/>
                <w:numId w:val="2"/>
              </w:numPr>
              <w:tabs>
                <w:tab w:val="left" w:pos="1440"/>
                <w:tab w:val="left" w:pos="8753"/>
              </w:tabs>
              <w:contextualSpacing/>
            </w:pPr>
            <w:r w:rsidRPr="00D819C5">
              <w:t>Demand Occupations Policy</w:t>
            </w:r>
            <w:r w:rsidR="005C5390">
              <w:t xml:space="preserve"> </w:t>
            </w:r>
          </w:p>
          <w:p w14:paraId="798ACFAB" w14:textId="702186EA" w:rsidR="00AC54FD" w:rsidRPr="00C12B81" w:rsidRDefault="00AC54FD" w:rsidP="00C12B81">
            <w:pPr>
              <w:numPr>
                <w:ilvl w:val="0"/>
                <w:numId w:val="2"/>
              </w:numPr>
              <w:tabs>
                <w:tab w:val="left" w:pos="1440"/>
                <w:tab w:val="left" w:pos="8753"/>
              </w:tabs>
              <w:contextualSpacing/>
            </w:pPr>
            <w:r w:rsidRPr="00C12B81">
              <w:t xml:space="preserve">Self Sufficiency Policy </w:t>
            </w:r>
          </w:p>
          <w:p w14:paraId="5D4DCE74" w14:textId="2531FFA1" w:rsidR="00AC54FD" w:rsidRPr="00C12B81" w:rsidRDefault="00AC54FD" w:rsidP="00C12B81">
            <w:pPr>
              <w:numPr>
                <w:ilvl w:val="0"/>
                <w:numId w:val="2"/>
              </w:numPr>
              <w:tabs>
                <w:tab w:val="left" w:pos="1440"/>
                <w:tab w:val="left" w:pos="8753"/>
              </w:tabs>
              <w:contextualSpacing/>
            </w:pPr>
            <w:r w:rsidRPr="00C12B81">
              <w:t xml:space="preserve">Center Certification </w:t>
            </w:r>
          </w:p>
          <w:p w14:paraId="0CF61162" w14:textId="2DBD93E3" w:rsidR="00AC54FD" w:rsidRPr="00C12B81" w:rsidRDefault="00AC54FD" w:rsidP="00C12B81">
            <w:pPr>
              <w:numPr>
                <w:ilvl w:val="0"/>
                <w:numId w:val="2"/>
              </w:numPr>
              <w:tabs>
                <w:tab w:val="left" w:pos="1440"/>
                <w:tab w:val="left" w:pos="8753"/>
              </w:tabs>
              <w:contextualSpacing/>
            </w:pPr>
            <w:r w:rsidRPr="00C12B81">
              <w:t xml:space="preserve">Nondiscrimination </w:t>
            </w:r>
            <w:r w:rsidR="00B92D94">
              <w:t xml:space="preserve">and Equal Opportunity </w:t>
            </w:r>
            <w:r w:rsidRPr="00C12B81">
              <w:t>Policy</w:t>
            </w:r>
          </w:p>
          <w:p w14:paraId="22E7F13C" w14:textId="77777777" w:rsidR="002B6060" w:rsidRPr="00C12B81" w:rsidRDefault="00AC54FD" w:rsidP="00C12B81">
            <w:pPr>
              <w:numPr>
                <w:ilvl w:val="0"/>
                <w:numId w:val="2"/>
              </w:numPr>
              <w:tabs>
                <w:tab w:val="left" w:pos="1440"/>
                <w:tab w:val="left" w:pos="8753"/>
              </w:tabs>
              <w:contextualSpacing/>
            </w:pPr>
            <w:r w:rsidRPr="00C12B81">
              <w:t>WIOA Section 188 Discrimination Complaint Procedures</w:t>
            </w:r>
          </w:p>
          <w:p w14:paraId="6368E720" w14:textId="768C10E7" w:rsidR="00C12B81" w:rsidRPr="00C12B81" w:rsidRDefault="00C12B81" w:rsidP="00C12B81">
            <w:pPr>
              <w:numPr>
                <w:ilvl w:val="0"/>
                <w:numId w:val="2"/>
              </w:numPr>
              <w:tabs>
                <w:tab w:val="left" w:pos="1440"/>
                <w:tab w:val="left" w:pos="8753"/>
              </w:tabs>
              <w:contextualSpacing/>
            </w:pPr>
            <w:r w:rsidRPr="00C12B81">
              <w:t>Approved Training Programs</w:t>
            </w:r>
          </w:p>
        </w:tc>
        <w:tc>
          <w:tcPr>
            <w:tcW w:w="3452" w:type="dxa"/>
          </w:tcPr>
          <w:p w14:paraId="4A77ACF0" w14:textId="02A7E8BB" w:rsidR="00FE4124" w:rsidRPr="00FA3180" w:rsidRDefault="0064435C" w:rsidP="007B67D2">
            <w:pPr>
              <w:ind w:left="1020"/>
            </w:pPr>
            <w:r>
              <w:t>Heather Smoot</w:t>
            </w:r>
          </w:p>
        </w:tc>
      </w:tr>
      <w:tr w:rsidR="00FE4124" w:rsidRPr="00041E27" w14:paraId="5033B0F0" w14:textId="77777777" w:rsidTr="007B67D2">
        <w:trPr>
          <w:trHeight w:val="289"/>
        </w:trPr>
        <w:tc>
          <w:tcPr>
            <w:tcW w:w="6947" w:type="dxa"/>
          </w:tcPr>
          <w:p w14:paraId="5FAB03C2" w14:textId="77777777" w:rsidR="00FE4124" w:rsidRPr="00FA3180" w:rsidRDefault="00FE4124" w:rsidP="00C12B81">
            <w:pPr>
              <w:numPr>
                <w:ilvl w:val="0"/>
                <w:numId w:val="4"/>
              </w:numPr>
              <w:contextualSpacing/>
            </w:pPr>
            <w:r w:rsidRPr="00FA3180">
              <w:t xml:space="preserve">Discussion/Action: </w:t>
            </w:r>
            <w:r w:rsidRPr="00C12B81">
              <w:t>Budget vs. Actual Report</w:t>
            </w:r>
          </w:p>
        </w:tc>
        <w:tc>
          <w:tcPr>
            <w:tcW w:w="3452" w:type="dxa"/>
          </w:tcPr>
          <w:p w14:paraId="3EBC130D" w14:textId="77777777" w:rsidR="00FE4124" w:rsidRPr="00FA3180" w:rsidRDefault="00FE4124" w:rsidP="007B67D2">
            <w:pPr>
              <w:ind w:left="1020"/>
            </w:pPr>
            <w:r w:rsidRPr="00FA3180">
              <w:t>Michelle Bish</w:t>
            </w:r>
          </w:p>
        </w:tc>
      </w:tr>
      <w:tr w:rsidR="00FE4124" w:rsidRPr="00041E27" w14:paraId="17B94652" w14:textId="77777777" w:rsidTr="007B67D2">
        <w:trPr>
          <w:trHeight w:val="289"/>
        </w:trPr>
        <w:tc>
          <w:tcPr>
            <w:tcW w:w="6947" w:type="dxa"/>
            <w:shd w:val="clear" w:color="auto" w:fill="auto"/>
          </w:tcPr>
          <w:p w14:paraId="6A17D182" w14:textId="6EA71C2B" w:rsidR="00FE4124" w:rsidRDefault="00FE4124" w:rsidP="00C12B81">
            <w:pPr>
              <w:numPr>
                <w:ilvl w:val="0"/>
                <w:numId w:val="4"/>
              </w:numPr>
              <w:contextualSpacing/>
            </w:pPr>
            <w:r>
              <w:t xml:space="preserve">Discussion/Action: </w:t>
            </w:r>
            <w:r w:rsidR="00873BFD" w:rsidRPr="00C12B81">
              <w:t>NEWDB PY 19 Budget</w:t>
            </w:r>
          </w:p>
        </w:tc>
        <w:tc>
          <w:tcPr>
            <w:tcW w:w="3452" w:type="dxa"/>
          </w:tcPr>
          <w:p w14:paraId="2ECD5EC4" w14:textId="77777777" w:rsidR="00FE4124" w:rsidRDefault="00FE4124" w:rsidP="007B67D2">
            <w:pPr>
              <w:ind w:left="1020"/>
            </w:pPr>
            <w:r>
              <w:t>Michelle Bish</w:t>
            </w:r>
          </w:p>
        </w:tc>
      </w:tr>
      <w:tr w:rsidR="005735FA" w:rsidRPr="00041E27" w14:paraId="26492B03" w14:textId="77777777" w:rsidTr="007B67D2">
        <w:trPr>
          <w:trHeight w:val="289"/>
        </w:trPr>
        <w:tc>
          <w:tcPr>
            <w:tcW w:w="6947" w:type="dxa"/>
            <w:shd w:val="clear" w:color="auto" w:fill="auto"/>
          </w:tcPr>
          <w:p w14:paraId="039FEF5D" w14:textId="582C1C85" w:rsidR="005735FA" w:rsidRDefault="005735FA" w:rsidP="00C12B81">
            <w:pPr>
              <w:numPr>
                <w:ilvl w:val="0"/>
                <w:numId w:val="4"/>
              </w:numPr>
              <w:contextualSpacing/>
            </w:pPr>
            <w:r>
              <w:t xml:space="preserve">Discussion/Action: </w:t>
            </w:r>
            <w:r w:rsidR="00850C04" w:rsidRPr="00AC54FD">
              <w:t>Odle Management Contract</w:t>
            </w:r>
            <w:r w:rsidR="00850C04">
              <w:t xml:space="preserve"> </w:t>
            </w:r>
          </w:p>
        </w:tc>
        <w:tc>
          <w:tcPr>
            <w:tcW w:w="3452" w:type="dxa"/>
          </w:tcPr>
          <w:p w14:paraId="29AE7EF4" w14:textId="5D9AC5B7" w:rsidR="005735FA" w:rsidRDefault="00850C04" w:rsidP="007B67D2">
            <w:pPr>
              <w:ind w:left="1020"/>
            </w:pPr>
            <w:r>
              <w:t>Michelle Bish</w:t>
            </w:r>
          </w:p>
        </w:tc>
      </w:tr>
      <w:tr w:rsidR="005735FA" w:rsidRPr="00041E27" w14:paraId="1D838734" w14:textId="77777777" w:rsidTr="007B67D2">
        <w:trPr>
          <w:trHeight w:val="289"/>
        </w:trPr>
        <w:tc>
          <w:tcPr>
            <w:tcW w:w="6947" w:type="dxa"/>
            <w:shd w:val="clear" w:color="auto" w:fill="auto"/>
          </w:tcPr>
          <w:p w14:paraId="6FBBA981" w14:textId="59963711" w:rsidR="005735FA" w:rsidRDefault="00850C04" w:rsidP="00C12B81">
            <w:pPr>
              <w:numPr>
                <w:ilvl w:val="0"/>
                <w:numId w:val="4"/>
              </w:numPr>
              <w:contextualSpacing/>
            </w:pPr>
            <w:r>
              <w:t xml:space="preserve">Discussion/Action: </w:t>
            </w:r>
            <w:r w:rsidRPr="00AC54FD">
              <w:t>One Stop Operator Contract</w:t>
            </w:r>
          </w:p>
        </w:tc>
        <w:tc>
          <w:tcPr>
            <w:tcW w:w="3452" w:type="dxa"/>
          </w:tcPr>
          <w:p w14:paraId="0D62AC95" w14:textId="08B10F1E" w:rsidR="005735FA" w:rsidRDefault="00850C04" w:rsidP="007B67D2">
            <w:pPr>
              <w:ind w:left="1020"/>
            </w:pPr>
            <w:r>
              <w:t>Michelle Bish</w:t>
            </w:r>
          </w:p>
        </w:tc>
      </w:tr>
      <w:tr w:rsidR="00FE4124" w:rsidRPr="00041E27" w14:paraId="38BE4BE7" w14:textId="77777777" w:rsidTr="007B67D2">
        <w:trPr>
          <w:trHeight w:val="289"/>
        </w:trPr>
        <w:tc>
          <w:tcPr>
            <w:tcW w:w="6947" w:type="dxa"/>
            <w:shd w:val="clear" w:color="auto" w:fill="auto"/>
          </w:tcPr>
          <w:p w14:paraId="39CB6559" w14:textId="39D2AE05" w:rsidR="00FE4124" w:rsidRPr="00FA3180" w:rsidRDefault="00FE4124" w:rsidP="00C12B81">
            <w:pPr>
              <w:numPr>
                <w:ilvl w:val="0"/>
                <w:numId w:val="4"/>
              </w:numPr>
              <w:contextualSpacing/>
            </w:pPr>
            <w:r>
              <w:t xml:space="preserve">Discussion/Action: </w:t>
            </w:r>
            <w:r w:rsidR="00873BFD">
              <w:t>Odle Management PY 19 Operating Budget</w:t>
            </w:r>
          </w:p>
        </w:tc>
        <w:tc>
          <w:tcPr>
            <w:tcW w:w="3452" w:type="dxa"/>
          </w:tcPr>
          <w:p w14:paraId="4AFBCB97" w14:textId="23DEBF0E" w:rsidR="00FE4124" w:rsidRPr="00FA3180" w:rsidRDefault="0064435C" w:rsidP="007B67D2">
            <w:pPr>
              <w:ind w:left="1020"/>
            </w:pPr>
            <w:r>
              <w:t>Heather Smoot</w:t>
            </w:r>
          </w:p>
        </w:tc>
      </w:tr>
      <w:tr w:rsidR="00FE4124" w:rsidRPr="00041E27" w14:paraId="161D8D5A" w14:textId="77777777" w:rsidTr="007B67D2">
        <w:trPr>
          <w:trHeight w:val="289"/>
        </w:trPr>
        <w:tc>
          <w:tcPr>
            <w:tcW w:w="6947" w:type="dxa"/>
            <w:shd w:val="clear" w:color="auto" w:fill="auto"/>
          </w:tcPr>
          <w:p w14:paraId="7772B3E8" w14:textId="1E514D1C" w:rsidR="00FE4124" w:rsidRDefault="00FE4124" w:rsidP="00C12B81">
            <w:pPr>
              <w:numPr>
                <w:ilvl w:val="0"/>
                <w:numId w:val="4"/>
              </w:numPr>
              <w:contextualSpacing/>
            </w:pPr>
            <w:r>
              <w:t xml:space="preserve">Discussion/Action: </w:t>
            </w:r>
            <w:r w:rsidR="00873BFD">
              <w:t>One Stop Operator PY 19 Budget</w:t>
            </w:r>
          </w:p>
        </w:tc>
        <w:tc>
          <w:tcPr>
            <w:tcW w:w="3452" w:type="dxa"/>
          </w:tcPr>
          <w:p w14:paraId="066CC711" w14:textId="03CF79DA" w:rsidR="00FE4124" w:rsidRDefault="0064435C" w:rsidP="007B67D2">
            <w:pPr>
              <w:ind w:left="1020"/>
            </w:pPr>
            <w:r>
              <w:t>Heather Smoot</w:t>
            </w:r>
          </w:p>
        </w:tc>
      </w:tr>
      <w:tr w:rsidR="00FE4124" w:rsidRPr="00041E27" w14:paraId="6B73B029" w14:textId="77777777" w:rsidTr="007B67D2">
        <w:trPr>
          <w:trHeight w:val="289"/>
        </w:trPr>
        <w:tc>
          <w:tcPr>
            <w:tcW w:w="6947" w:type="dxa"/>
            <w:shd w:val="clear" w:color="auto" w:fill="auto"/>
          </w:tcPr>
          <w:p w14:paraId="06C475B0" w14:textId="281C0AAA" w:rsidR="00FE4124" w:rsidRPr="00FA3180" w:rsidRDefault="00FE4124" w:rsidP="00C12B81">
            <w:pPr>
              <w:numPr>
                <w:ilvl w:val="0"/>
                <w:numId w:val="4"/>
              </w:numPr>
              <w:contextualSpacing/>
            </w:pPr>
            <w:r>
              <w:t xml:space="preserve">Discussion/Action: </w:t>
            </w:r>
            <w:r w:rsidR="00A43881">
              <w:t>Request to Increase NEWDB Credit Card Limit</w:t>
            </w:r>
          </w:p>
        </w:tc>
        <w:tc>
          <w:tcPr>
            <w:tcW w:w="3452" w:type="dxa"/>
          </w:tcPr>
          <w:p w14:paraId="39E3990F" w14:textId="256CA5D5" w:rsidR="00FE4124" w:rsidRPr="00FA3180" w:rsidRDefault="0064435C" w:rsidP="007B67D2">
            <w:pPr>
              <w:ind w:left="1020"/>
            </w:pPr>
            <w:r>
              <w:t>Heather Smoot</w:t>
            </w:r>
          </w:p>
        </w:tc>
      </w:tr>
      <w:tr w:rsidR="00FE4124" w:rsidRPr="00041E27" w14:paraId="410E27FC" w14:textId="77777777" w:rsidTr="007B67D2">
        <w:trPr>
          <w:trHeight w:val="289"/>
        </w:trPr>
        <w:tc>
          <w:tcPr>
            <w:tcW w:w="6947" w:type="dxa"/>
            <w:shd w:val="clear" w:color="auto" w:fill="auto"/>
          </w:tcPr>
          <w:p w14:paraId="5039FB52" w14:textId="17A9FF37" w:rsidR="00FE4124" w:rsidRPr="00FA3180" w:rsidRDefault="00FE4124" w:rsidP="00C12B81">
            <w:pPr>
              <w:numPr>
                <w:ilvl w:val="0"/>
                <w:numId w:val="4"/>
              </w:numPr>
              <w:contextualSpacing/>
            </w:pPr>
            <w:r>
              <w:t xml:space="preserve">Discussion/Action: </w:t>
            </w:r>
            <w:r w:rsidR="0084376E" w:rsidRPr="00A76A54">
              <w:t>Recommendation to Certify NE Area AJCs</w:t>
            </w:r>
          </w:p>
        </w:tc>
        <w:tc>
          <w:tcPr>
            <w:tcW w:w="3452" w:type="dxa"/>
          </w:tcPr>
          <w:p w14:paraId="5B6B5E51" w14:textId="4A77CF4D" w:rsidR="00FE4124" w:rsidRPr="00FA3180" w:rsidRDefault="0064435C" w:rsidP="007B67D2">
            <w:pPr>
              <w:ind w:left="1020"/>
            </w:pPr>
            <w:r>
              <w:t>Heather Smoot</w:t>
            </w:r>
          </w:p>
        </w:tc>
      </w:tr>
      <w:tr w:rsidR="00E95E7B" w:rsidRPr="00041E27" w14:paraId="624AEA0D" w14:textId="77777777" w:rsidTr="007B67D2">
        <w:trPr>
          <w:trHeight w:val="289"/>
        </w:trPr>
        <w:tc>
          <w:tcPr>
            <w:tcW w:w="6947" w:type="dxa"/>
            <w:shd w:val="clear" w:color="auto" w:fill="auto"/>
          </w:tcPr>
          <w:p w14:paraId="2320857A" w14:textId="36ED95A8" w:rsidR="00E95E7B" w:rsidRPr="00FA3180" w:rsidRDefault="00E95E7B" w:rsidP="00C12B81">
            <w:pPr>
              <w:numPr>
                <w:ilvl w:val="0"/>
                <w:numId w:val="4"/>
              </w:numPr>
              <w:contextualSpacing/>
            </w:pPr>
            <w:r>
              <w:t>Discussion/Action: Elevate Report</w:t>
            </w:r>
          </w:p>
        </w:tc>
        <w:tc>
          <w:tcPr>
            <w:tcW w:w="3452" w:type="dxa"/>
          </w:tcPr>
          <w:p w14:paraId="31AD5963" w14:textId="236C03C7" w:rsidR="00E95E7B" w:rsidRPr="00FA3180" w:rsidRDefault="00E95E7B" w:rsidP="007B67D2">
            <w:pPr>
              <w:ind w:left="1020"/>
            </w:pPr>
            <w:r>
              <w:t>Michelle Bish</w:t>
            </w:r>
          </w:p>
        </w:tc>
      </w:tr>
      <w:tr w:rsidR="00FE4124" w:rsidRPr="00041E27" w14:paraId="48458F08" w14:textId="77777777" w:rsidTr="007B67D2">
        <w:trPr>
          <w:trHeight w:val="289"/>
        </w:trPr>
        <w:tc>
          <w:tcPr>
            <w:tcW w:w="6947" w:type="dxa"/>
            <w:shd w:val="clear" w:color="auto" w:fill="auto"/>
          </w:tcPr>
          <w:p w14:paraId="0BD97C03" w14:textId="6BC0068B" w:rsidR="00FE4124" w:rsidRPr="00FA3180" w:rsidRDefault="00FE4124" w:rsidP="00C12B81">
            <w:pPr>
              <w:numPr>
                <w:ilvl w:val="0"/>
                <w:numId w:val="4"/>
              </w:numPr>
              <w:contextualSpacing/>
            </w:pPr>
            <w:r w:rsidRPr="00FA3180">
              <w:t xml:space="preserve">NEWDB </w:t>
            </w:r>
            <w:r w:rsidRPr="00A76778">
              <w:t>Monitoring and</w:t>
            </w:r>
            <w:r>
              <w:t xml:space="preserve"> </w:t>
            </w:r>
            <w:r w:rsidRPr="00A76778">
              <w:t>Performance Report</w:t>
            </w:r>
            <w:r w:rsidR="008E2897">
              <w:t xml:space="preserve"> </w:t>
            </w:r>
          </w:p>
        </w:tc>
        <w:tc>
          <w:tcPr>
            <w:tcW w:w="3452" w:type="dxa"/>
          </w:tcPr>
          <w:p w14:paraId="31774958" w14:textId="77777777" w:rsidR="00FE4124" w:rsidRPr="00FA3180" w:rsidRDefault="00FE4124" w:rsidP="007B67D2">
            <w:pPr>
              <w:ind w:left="1020"/>
            </w:pPr>
            <w:r w:rsidRPr="00FA3180">
              <w:t>Michelle Bish</w:t>
            </w:r>
          </w:p>
        </w:tc>
      </w:tr>
      <w:tr w:rsidR="00FE4124" w:rsidRPr="00041E27" w14:paraId="1255EE01" w14:textId="77777777" w:rsidTr="007B67D2">
        <w:trPr>
          <w:trHeight w:val="289"/>
        </w:trPr>
        <w:tc>
          <w:tcPr>
            <w:tcW w:w="6947" w:type="dxa"/>
          </w:tcPr>
          <w:p w14:paraId="2F8D0C7C" w14:textId="77777777" w:rsidR="00FE4124" w:rsidRPr="00FA3180" w:rsidRDefault="00FE4124" w:rsidP="00C12B81">
            <w:pPr>
              <w:numPr>
                <w:ilvl w:val="0"/>
                <w:numId w:val="4"/>
              </w:numPr>
              <w:contextualSpacing/>
            </w:pPr>
            <w:r w:rsidRPr="00FA3180">
              <w:t>NEWDB Director’s Report</w:t>
            </w:r>
          </w:p>
          <w:p w14:paraId="5124BE13" w14:textId="6E319A25" w:rsidR="00FE4124" w:rsidRPr="00FA3180" w:rsidRDefault="00FE4124" w:rsidP="007B67D2">
            <w:pPr>
              <w:numPr>
                <w:ilvl w:val="0"/>
                <w:numId w:val="3"/>
              </w:numPr>
              <w:contextualSpacing/>
            </w:pPr>
            <w:r w:rsidRPr="00FA3180">
              <w:t xml:space="preserve">Sector </w:t>
            </w:r>
            <w:r w:rsidR="00A76A54">
              <w:t>Partnership</w:t>
            </w:r>
            <w:r w:rsidRPr="00FA3180">
              <w:t xml:space="preserve"> Update</w:t>
            </w:r>
          </w:p>
          <w:p w14:paraId="62AE923F" w14:textId="77777777" w:rsidR="00430423" w:rsidRDefault="00A76A54" w:rsidP="003104C6">
            <w:pPr>
              <w:numPr>
                <w:ilvl w:val="0"/>
                <w:numId w:val="3"/>
              </w:numPr>
              <w:contextualSpacing/>
            </w:pPr>
            <w:r>
              <w:t>Alumni Celebration</w:t>
            </w:r>
          </w:p>
          <w:p w14:paraId="58A6BAE7" w14:textId="77777777" w:rsidR="00A073D2" w:rsidRPr="00A073D2" w:rsidRDefault="00A073D2" w:rsidP="00A073D2">
            <w:pPr>
              <w:numPr>
                <w:ilvl w:val="0"/>
                <w:numId w:val="3"/>
              </w:numPr>
              <w:contextualSpacing/>
            </w:pPr>
            <w:r w:rsidRPr="00A073D2">
              <w:t>Quarterly Externships for Workforce Professionals</w:t>
            </w:r>
          </w:p>
          <w:p w14:paraId="556F6AEC" w14:textId="7307B961" w:rsidR="00A073D2" w:rsidRPr="003104C6" w:rsidRDefault="00A073D2" w:rsidP="003104C6">
            <w:pPr>
              <w:numPr>
                <w:ilvl w:val="0"/>
                <w:numId w:val="3"/>
              </w:numPr>
              <w:contextualSpacing/>
            </w:pPr>
            <w:r>
              <w:t>Staffing Update</w:t>
            </w:r>
          </w:p>
        </w:tc>
        <w:tc>
          <w:tcPr>
            <w:tcW w:w="3452" w:type="dxa"/>
          </w:tcPr>
          <w:p w14:paraId="2E65CC28" w14:textId="77777777" w:rsidR="00FE4124" w:rsidRPr="00FA3180" w:rsidRDefault="00FE4124" w:rsidP="007B67D2">
            <w:pPr>
              <w:ind w:left="1020"/>
            </w:pPr>
            <w:r w:rsidRPr="00FA3180">
              <w:t>Michelle Bish</w:t>
            </w:r>
          </w:p>
        </w:tc>
      </w:tr>
      <w:tr w:rsidR="00D47E7F" w:rsidRPr="00041E27" w14:paraId="722BCABA" w14:textId="77777777" w:rsidTr="007B67D2">
        <w:trPr>
          <w:trHeight w:val="289"/>
        </w:trPr>
        <w:tc>
          <w:tcPr>
            <w:tcW w:w="6947" w:type="dxa"/>
          </w:tcPr>
          <w:p w14:paraId="2BC7A216" w14:textId="2518D3A0" w:rsidR="00D47E7F" w:rsidRPr="00FA3180" w:rsidRDefault="00D47E7F" w:rsidP="00C12B81">
            <w:pPr>
              <w:numPr>
                <w:ilvl w:val="0"/>
                <w:numId w:val="4"/>
              </w:numPr>
              <w:contextualSpacing/>
            </w:pPr>
            <w:r>
              <w:t>Governor’s Plan for Workforce Development</w:t>
            </w:r>
          </w:p>
        </w:tc>
        <w:tc>
          <w:tcPr>
            <w:tcW w:w="3452" w:type="dxa"/>
          </w:tcPr>
          <w:p w14:paraId="24A1E71B" w14:textId="0D368ABB" w:rsidR="00D47E7F" w:rsidRDefault="00D47E7F" w:rsidP="007B67D2">
            <w:pPr>
              <w:ind w:left="1020"/>
            </w:pPr>
            <w:r>
              <w:t>Scott Fry</w:t>
            </w:r>
          </w:p>
        </w:tc>
      </w:tr>
      <w:tr w:rsidR="00FE4124" w:rsidRPr="00041E27" w14:paraId="1EBB9839" w14:textId="77777777" w:rsidTr="007B67D2">
        <w:trPr>
          <w:trHeight w:val="289"/>
        </w:trPr>
        <w:tc>
          <w:tcPr>
            <w:tcW w:w="6947" w:type="dxa"/>
          </w:tcPr>
          <w:p w14:paraId="05985D2E" w14:textId="77777777" w:rsidR="00FE4124" w:rsidRPr="00FA3180" w:rsidRDefault="00FE4124" w:rsidP="00C12B81">
            <w:pPr>
              <w:numPr>
                <w:ilvl w:val="0"/>
                <w:numId w:val="4"/>
              </w:numPr>
              <w:contextualSpacing/>
            </w:pPr>
            <w:r w:rsidRPr="00FA3180">
              <w:t>New Business</w:t>
            </w:r>
          </w:p>
        </w:tc>
        <w:tc>
          <w:tcPr>
            <w:tcW w:w="3452" w:type="dxa"/>
          </w:tcPr>
          <w:p w14:paraId="413B65C2" w14:textId="46BBBE2A" w:rsidR="00FE4124" w:rsidRPr="00FA3180" w:rsidRDefault="00E011E4" w:rsidP="007B67D2">
            <w:pPr>
              <w:ind w:left="1020"/>
            </w:pPr>
            <w:r>
              <w:t>Heather Smoot</w:t>
            </w:r>
          </w:p>
        </w:tc>
      </w:tr>
      <w:tr w:rsidR="00FE4124" w:rsidRPr="00041E27" w14:paraId="183C4866" w14:textId="77777777" w:rsidTr="007B67D2">
        <w:trPr>
          <w:trHeight w:val="289"/>
        </w:trPr>
        <w:tc>
          <w:tcPr>
            <w:tcW w:w="6947" w:type="dxa"/>
          </w:tcPr>
          <w:p w14:paraId="1DCB86E5" w14:textId="77777777" w:rsidR="00FE4124" w:rsidRPr="00FA3180" w:rsidRDefault="00FE4124" w:rsidP="00C12B81">
            <w:pPr>
              <w:numPr>
                <w:ilvl w:val="0"/>
                <w:numId w:val="4"/>
              </w:numPr>
              <w:contextualSpacing/>
            </w:pPr>
            <w:r w:rsidRPr="00FA3180">
              <w:t>Old Business</w:t>
            </w:r>
          </w:p>
        </w:tc>
        <w:tc>
          <w:tcPr>
            <w:tcW w:w="3452" w:type="dxa"/>
          </w:tcPr>
          <w:p w14:paraId="2402BDE9" w14:textId="304661BD" w:rsidR="00FE4124" w:rsidRPr="00FA3180" w:rsidRDefault="00E011E4" w:rsidP="007B67D2">
            <w:pPr>
              <w:ind w:left="1020"/>
            </w:pPr>
            <w:r>
              <w:t>Heather Smoot</w:t>
            </w:r>
          </w:p>
        </w:tc>
      </w:tr>
      <w:tr w:rsidR="00FE4124" w:rsidRPr="00041E27" w14:paraId="31892AA7" w14:textId="77777777" w:rsidTr="007B67D2">
        <w:trPr>
          <w:trHeight w:val="273"/>
        </w:trPr>
        <w:tc>
          <w:tcPr>
            <w:tcW w:w="6947" w:type="dxa"/>
          </w:tcPr>
          <w:p w14:paraId="5BB21FBC" w14:textId="77777777" w:rsidR="00FE4124" w:rsidRPr="00FA3180" w:rsidRDefault="00FE4124" w:rsidP="007B67D2">
            <w:pPr>
              <w:tabs>
                <w:tab w:val="left" w:pos="4530"/>
              </w:tabs>
              <w:ind w:left="360"/>
            </w:pPr>
            <w:r w:rsidRPr="00FA3180">
              <w:t>Adjourn</w:t>
            </w:r>
            <w:r w:rsidRPr="00FA3180">
              <w:tab/>
            </w:r>
          </w:p>
        </w:tc>
        <w:tc>
          <w:tcPr>
            <w:tcW w:w="3452" w:type="dxa"/>
          </w:tcPr>
          <w:p w14:paraId="5B784F5B" w14:textId="71016BC8" w:rsidR="00FE4124" w:rsidRPr="00FA3180" w:rsidRDefault="00E011E4" w:rsidP="007B67D2">
            <w:pPr>
              <w:ind w:left="1020"/>
            </w:pPr>
            <w:r>
              <w:t>Heather Smoot</w:t>
            </w:r>
          </w:p>
        </w:tc>
      </w:tr>
      <w:bookmarkEnd w:id="0"/>
      <w:bookmarkEnd w:id="1"/>
      <w:bookmarkEnd w:id="2"/>
      <w:bookmarkEnd w:id="3"/>
    </w:tbl>
    <w:p w14:paraId="76362547" w14:textId="77777777" w:rsidR="00FE4124" w:rsidRPr="00041E27" w:rsidRDefault="00FE4124" w:rsidP="00FE4124"/>
    <w:bookmarkEnd w:id="4"/>
    <w:bookmarkEnd w:id="5"/>
    <w:p w14:paraId="411AA0F4" w14:textId="77777777" w:rsidR="000860D0" w:rsidRDefault="000860D0"/>
    <w:sectPr w:rsidR="000860D0" w:rsidSect="00BF5A2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080" w:right="1440" w:bottom="1080" w:left="144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614DDF" w14:textId="77777777" w:rsidR="004A18C8" w:rsidRDefault="004A18C8">
      <w:pPr>
        <w:spacing w:after="0" w:line="240" w:lineRule="auto"/>
      </w:pPr>
      <w:r>
        <w:separator/>
      </w:r>
    </w:p>
  </w:endnote>
  <w:endnote w:type="continuationSeparator" w:id="0">
    <w:p w14:paraId="1DE00210" w14:textId="77777777" w:rsidR="004A18C8" w:rsidRDefault="004A18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20892E" w14:textId="77777777" w:rsidR="00411792" w:rsidRDefault="0041179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415B2B" w14:textId="77777777" w:rsidR="002B35F2" w:rsidRDefault="00875E23" w:rsidP="002B35F2">
    <w:pPr>
      <w:pStyle w:val="NoSpacing"/>
      <w:jc w:val="center"/>
      <w:rPr>
        <w:spacing w:val="-5"/>
        <w:sz w:val="16"/>
        <w:szCs w:val="16"/>
      </w:rPr>
    </w:pPr>
    <w:r>
      <w:rPr>
        <w:noProof/>
        <w:spacing w:val="-5"/>
        <w:sz w:val="16"/>
        <w:szCs w:val="16"/>
      </w:rPr>
      <w:drawing>
        <wp:inline distT="0" distB="0" distL="0" distR="0" wp14:anchorId="69427E78" wp14:editId="36FAA5B3">
          <wp:extent cx="1264920" cy="11811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kworks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4920" cy="118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95383E6" w14:textId="77777777" w:rsidR="002B35F2" w:rsidRPr="00C947EC" w:rsidRDefault="00875E23" w:rsidP="002B35F2">
    <w:pPr>
      <w:pStyle w:val="NoSpacing"/>
      <w:jc w:val="center"/>
      <w:rPr>
        <w:spacing w:val="-5"/>
        <w:sz w:val="16"/>
        <w:szCs w:val="16"/>
      </w:rPr>
    </w:pPr>
    <w:r w:rsidRPr="00C947EC">
      <w:rPr>
        <w:spacing w:val="-5"/>
        <w:sz w:val="16"/>
        <w:szCs w:val="16"/>
      </w:rPr>
      <w:t xml:space="preserve">Equal Opportunity </w:t>
    </w:r>
    <w:r w:rsidRPr="00C947EC">
      <w:rPr>
        <w:sz w:val="16"/>
        <w:szCs w:val="16"/>
      </w:rPr>
      <w:t xml:space="preserve">Employer/ Auxiliary aids and services are available upon request to </w:t>
    </w:r>
    <w:r w:rsidRPr="00C947EC">
      <w:rPr>
        <w:spacing w:val="-5"/>
        <w:sz w:val="16"/>
        <w:szCs w:val="16"/>
      </w:rPr>
      <w:t>individuals with disabilities</w:t>
    </w:r>
  </w:p>
  <w:p w14:paraId="63F7CB05" w14:textId="77777777" w:rsidR="002B35F2" w:rsidRDefault="00875E23">
    <w:pPr>
      <w:pStyle w:val="Footer"/>
    </w:pPr>
    <w:r>
      <w:rPr>
        <w:noProof/>
      </w:rPr>
      <w:drawing>
        <wp:inline distT="0" distB="0" distL="0" distR="0" wp14:anchorId="48B39147" wp14:editId="2BD9350C">
          <wp:extent cx="5943600" cy="13335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JC_LC_BannerLine_728x90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33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0FE383" w14:textId="77777777" w:rsidR="002B35F2" w:rsidRDefault="00875E23" w:rsidP="002B35F2">
    <w:pPr>
      <w:pStyle w:val="Footer"/>
      <w:jc w:val="center"/>
    </w:pPr>
    <w:bookmarkStart w:id="7" w:name="_Hlk511980211"/>
    <w:bookmarkStart w:id="8" w:name="_Hlk528916615"/>
    <w:r>
      <w:rPr>
        <w:noProof/>
        <w:spacing w:val="-5"/>
        <w:sz w:val="16"/>
        <w:szCs w:val="16"/>
      </w:rPr>
      <w:drawing>
        <wp:inline distT="0" distB="0" distL="0" distR="0" wp14:anchorId="60AF2CF2" wp14:editId="3B5C3B52">
          <wp:extent cx="1264920" cy="118110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kworks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4920" cy="118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597D32F" w14:textId="77777777" w:rsidR="002B35F2" w:rsidRDefault="00875E23" w:rsidP="002B35F2">
    <w:pPr>
      <w:pStyle w:val="Footer"/>
      <w:jc w:val="center"/>
    </w:pPr>
    <w:r>
      <w:rPr>
        <w:noProof/>
      </w:rPr>
      <w:drawing>
        <wp:inline distT="0" distB="0" distL="0" distR="0" wp14:anchorId="5C5C98D9" wp14:editId="6760916D">
          <wp:extent cx="5943600" cy="133350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JC_LC_BannerLine_728x90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33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</w:p>
  <w:p w14:paraId="1C8D8D90" w14:textId="7C124C58" w:rsidR="002B35F2" w:rsidRPr="00C947EC" w:rsidRDefault="00875E23" w:rsidP="002B35F2">
    <w:pPr>
      <w:pStyle w:val="NoSpacing"/>
      <w:jc w:val="center"/>
      <w:rPr>
        <w:spacing w:val="-5"/>
        <w:sz w:val="16"/>
        <w:szCs w:val="16"/>
      </w:rPr>
    </w:pPr>
    <w:r w:rsidRPr="00C947EC">
      <w:rPr>
        <w:spacing w:val="-5"/>
        <w:sz w:val="16"/>
        <w:szCs w:val="16"/>
      </w:rPr>
      <w:t xml:space="preserve">Equal </w:t>
    </w:r>
    <w:r w:rsidR="00411792">
      <w:rPr>
        <w:spacing w:val="-5"/>
        <w:sz w:val="16"/>
        <w:szCs w:val="16"/>
      </w:rPr>
      <w:t>o</w:t>
    </w:r>
    <w:r w:rsidRPr="00C947EC">
      <w:rPr>
        <w:spacing w:val="-5"/>
        <w:sz w:val="16"/>
        <w:szCs w:val="16"/>
      </w:rPr>
      <w:t xml:space="preserve">pportunity </w:t>
    </w:r>
    <w:r w:rsidR="00411792">
      <w:rPr>
        <w:spacing w:val="-5"/>
        <w:sz w:val="16"/>
        <w:szCs w:val="16"/>
      </w:rPr>
      <w:t>e</w:t>
    </w:r>
    <w:r w:rsidRPr="00C947EC">
      <w:rPr>
        <w:sz w:val="16"/>
        <w:szCs w:val="16"/>
      </w:rPr>
      <w:t>mploy</w:t>
    </w:r>
    <w:r>
      <w:rPr>
        <w:sz w:val="16"/>
        <w:szCs w:val="16"/>
      </w:rPr>
      <w:t>ment</w:t>
    </w:r>
    <w:r w:rsidRPr="00C947EC">
      <w:rPr>
        <w:sz w:val="16"/>
        <w:szCs w:val="16"/>
      </w:rPr>
      <w:t>/</w:t>
    </w:r>
    <w:r w:rsidR="00411792">
      <w:rPr>
        <w:sz w:val="16"/>
        <w:szCs w:val="16"/>
      </w:rPr>
      <w:t>p</w:t>
    </w:r>
    <w:bookmarkStart w:id="9" w:name="_GoBack"/>
    <w:bookmarkEnd w:id="9"/>
    <w:r>
      <w:rPr>
        <w:sz w:val="16"/>
        <w:szCs w:val="16"/>
      </w:rPr>
      <w:t xml:space="preserve">rogram. </w:t>
    </w:r>
    <w:r w:rsidRPr="00C947EC">
      <w:rPr>
        <w:sz w:val="16"/>
        <w:szCs w:val="16"/>
      </w:rPr>
      <w:t xml:space="preserve">Auxiliary aids and services are available upon request to </w:t>
    </w:r>
    <w:r w:rsidRPr="00C947EC">
      <w:rPr>
        <w:spacing w:val="-5"/>
        <w:sz w:val="16"/>
        <w:szCs w:val="16"/>
      </w:rPr>
      <w:t>individuals with disabilities</w:t>
    </w:r>
    <w:bookmarkEnd w:id="7"/>
    <w:r>
      <w:rPr>
        <w:spacing w:val="-5"/>
        <w:sz w:val="16"/>
        <w:szCs w:val="16"/>
      </w:rPr>
      <w:t>.</w:t>
    </w:r>
  </w:p>
  <w:bookmarkEnd w:id="8"/>
  <w:p w14:paraId="7D7C9ED5" w14:textId="3E7F3A94" w:rsidR="002B35F2" w:rsidRPr="0034178E" w:rsidRDefault="00875E23" w:rsidP="002B35F2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 xml:space="preserve">The NEWDB agenda was posted at the Board Office located at 1503 N Lynn Riggs Blvd, Suite D, Claremore on </w:t>
    </w:r>
    <w:r w:rsidR="00C0420F">
      <w:rPr>
        <w:sz w:val="16"/>
        <w:szCs w:val="16"/>
      </w:rPr>
      <w:t>8.13</w:t>
    </w:r>
    <w:r>
      <w:rPr>
        <w:sz w:val="16"/>
        <w:szCs w:val="16"/>
      </w:rPr>
      <w:t xml:space="preserve">.19 at 9:00 a.m.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F8E4A" w14:textId="77777777" w:rsidR="004A18C8" w:rsidRDefault="004A18C8">
      <w:pPr>
        <w:spacing w:after="0" w:line="240" w:lineRule="auto"/>
      </w:pPr>
      <w:r>
        <w:separator/>
      </w:r>
    </w:p>
  </w:footnote>
  <w:footnote w:type="continuationSeparator" w:id="0">
    <w:p w14:paraId="42D87C6E" w14:textId="77777777" w:rsidR="004A18C8" w:rsidRDefault="004A18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ED9EAF" w14:textId="77777777" w:rsidR="00411792" w:rsidRDefault="0041179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61EF82" w14:textId="77777777" w:rsidR="002B35F2" w:rsidRDefault="00875E23">
    <w:pPr>
      <w:pStyle w:val="Header"/>
    </w:pPr>
    <w:r>
      <w:rPr>
        <w:noProof/>
      </w:rPr>
      <w:drawing>
        <wp:inline distT="0" distB="0" distL="0" distR="0" wp14:anchorId="0CACABB6" wp14:editId="574410B9">
          <wp:extent cx="5724525" cy="619125"/>
          <wp:effectExtent l="0" t="0" r="9525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DB Logo 1920x1080 REV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24525" cy="6191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957009" w14:textId="77777777" w:rsidR="002B35F2" w:rsidRDefault="00875E23">
    <w:pPr>
      <w:pStyle w:val="Header"/>
    </w:pPr>
    <w:r>
      <w:rPr>
        <w:noProof/>
      </w:rPr>
      <w:drawing>
        <wp:inline distT="0" distB="0" distL="0" distR="0" wp14:anchorId="46D4E88C" wp14:editId="70EA1EDE">
          <wp:extent cx="5724525" cy="762000"/>
          <wp:effectExtent l="0" t="0" r="9525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DB Logo 1920x1080 REV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24525" cy="762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6514B2"/>
    <w:multiLevelType w:val="hybridMultilevel"/>
    <w:tmpl w:val="660076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E025710"/>
    <w:multiLevelType w:val="hybridMultilevel"/>
    <w:tmpl w:val="17D230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20F49A84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3136FD"/>
    <w:multiLevelType w:val="hybridMultilevel"/>
    <w:tmpl w:val="D40EB1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83E41A8"/>
    <w:multiLevelType w:val="hybridMultilevel"/>
    <w:tmpl w:val="C4B4D02A"/>
    <w:lvl w:ilvl="0" w:tplc="9BE06088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0NjW0MDc3NLI0NTZR0lEKTi0uzszPAykwNKgFAPHNgdUtAAAA"/>
  </w:docVars>
  <w:rsids>
    <w:rsidRoot w:val="00FE4124"/>
    <w:rsid w:val="000310B2"/>
    <w:rsid w:val="000419E6"/>
    <w:rsid w:val="000860D0"/>
    <w:rsid w:val="00106C75"/>
    <w:rsid w:val="00141DF0"/>
    <w:rsid w:val="002A1539"/>
    <w:rsid w:val="002B6060"/>
    <w:rsid w:val="002B6DCD"/>
    <w:rsid w:val="002F4E3A"/>
    <w:rsid w:val="003104C6"/>
    <w:rsid w:val="00361BEF"/>
    <w:rsid w:val="00390710"/>
    <w:rsid w:val="00411792"/>
    <w:rsid w:val="00416A53"/>
    <w:rsid w:val="00430423"/>
    <w:rsid w:val="004860D6"/>
    <w:rsid w:val="004A18C8"/>
    <w:rsid w:val="00561EE5"/>
    <w:rsid w:val="005735FA"/>
    <w:rsid w:val="005C5390"/>
    <w:rsid w:val="0064435C"/>
    <w:rsid w:val="00657494"/>
    <w:rsid w:val="006E23E5"/>
    <w:rsid w:val="006F42FD"/>
    <w:rsid w:val="00702505"/>
    <w:rsid w:val="0084376E"/>
    <w:rsid w:val="00850C04"/>
    <w:rsid w:val="00873BFD"/>
    <w:rsid w:val="00875E23"/>
    <w:rsid w:val="008B6353"/>
    <w:rsid w:val="008E2897"/>
    <w:rsid w:val="009833D2"/>
    <w:rsid w:val="009F01AC"/>
    <w:rsid w:val="00A073D2"/>
    <w:rsid w:val="00A26842"/>
    <w:rsid w:val="00A43881"/>
    <w:rsid w:val="00A76778"/>
    <w:rsid w:val="00A76A54"/>
    <w:rsid w:val="00AB5C3E"/>
    <w:rsid w:val="00AC54FD"/>
    <w:rsid w:val="00AE358D"/>
    <w:rsid w:val="00AF046C"/>
    <w:rsid w:val="00B92D94"/>
    <w:rsid w:val="00BA4D24"/>
    <w:rsid w:val="00BC3AF9"/>
    <w:rsid w:val="00C0420F"/>
    <w:rsid w:val="00C12B81"/>
    <w:rsid w:val="00C328CC"/>
    <w:rsid w:val="00C65E81"/>
    <w:rsid w:val="00D1365A"/>
    <w:rsid w:val="00D47E7F"/>
    <w:rsid w:val="00D50C60"/>
    <w:rsid w:val="00D71AAC"/>
    <w:rsid w:val="00D72FAC"/>
    <w:rsid w:val="00E011E4"/>
    <w:rsid w:val="00E2122E"/>
    <w:rsid w:val="00E50090"/>
    <w:rsid w:val="00E95E7B"/>
    <w:rsid w:val="00F30C13"/>
    <w:rsid w:val="00F40761"/>
    <w:rsid w:val="00F8541D"/>
    <w:rsid w:val="00FE4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99AE0C"/>
  <w15:chartTrackingRefBased/>
  <w15:docId w15:val="{C9DF684C-1F50-4DD5-BD95-CEFE2238D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HAns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41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E4124"/>
    <w:pPr>
      <w:spacing w:after="0" w:line="240" w:lineRule="auto"/>
    </w:pPr>
    <w:rPr>
      <w:rFonts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E4124"/>
    <w:pPr>
      <w:tabs>
        <w:tab w:val="center" w:pos="4680"/>
        <w:tab w:val="right" w:pos="9360"/>
      </w:tabs>
      <w:spacing w:after="0" w:line="240" w:lineRule="auto"/>
    </w:pPr>
    <w:rPr>
      <w:rFonts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FE4124"/>
    <w:rPr>
      <w:rFonts w:cstheme="minorBidi"/>
    </w:rPr>
  </w:style>
  <w:style w:type="paragraph" w:styleId="Footer">
    <w:name w:val="footer"/>
    <w:basedOn w:val="Normal"/>
    <w:link w:val="FooterChar"/>
    <w:uiPriority w:val="99"/>
    <w:unhideWhenUsed/>
    <w:rsid w:val="00FE4124"/>
    <w:pPr>
      <w:tabs>
        <w:tab w:val="center" w:pos="4680"/>
        <w:tab w:val="right" w:pos="9360"/>
      </w:tabs>
      <w:spacing w:after="0" w:line="240" w:lineRule="auto"/>
    </w:pPr>
    <w:rPr>
      <w:rFonts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FE4124"/>
    <w:rPr>
      <w:rFonts w:cstheme="minorBidi"/>
    </w:rPr>
  </w:style>
  <w:style w:type="paragraph" w:styleId="NoSpacing">
    <w:name w:val="No Spacing"/>
    <w:uiPriority w:val="1"/>
    <w:qFormat/>
    <w:rsid w:val="00FE4124"/>
    <w:pPr>
      <w:spacing w:after="0" w:line="240" w:lineRule="auto"/>
    </w:pPr>
    <w:rPr>
      <w:rFonts w:cstheme="minorBidi"/>
    </w:rPr>
  </w:style>
  <w:style w:type="paragraph" w:styleId="ListParagraph">
    <w:name w:val="List Paragraph"/>
    <w:basedOn w:val="Normal"/>
    <w:uiPriority w:val="34"/>
    <w:qFormat/>
    <w:rsid w:val="00C12B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218</Words>
  <Characters>124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</dc:creator>
  <cp:keywords/>
  <dc:description/>
  <cp:lastModifiedBy>User</cp:lastModifiedBy>
  <cp:revision>12</cp:revision>
  <cp:lastPrinted>2019-08-09T12:41:00Z</cp:lastPrinted>
  <dcterms:created xsi:type="dcterms:W3CDTF">2019-08-04T15:00:00Z</dcterms:created>
  <dcterms:modified xsi:type="dcterms:W3CDTF">2019-08-12T23:30:00Z</dcterms:modified>
</cp:coreProperties>
</file>